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Heading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4DAFAF31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Hyperlink"/>
            <w:lang w:val="en-GB"/>
          </w:rPr>
          <w:t>Angular Co</w:t>
        </w:r>
        <w:r w:rsidR="00E95EF2">
          <w:rPr>
            <w:rStyle w:val="Hyperlink"/>
            <w:lang w:val="en-GB"/>
          </w:rPr>
          <w:t>us</w:t>
        </w:r>
        <w:r w:rsidRPr="0082214E">
          <w:rPr>
            <w:rStyle w:val="Hyperlink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Hyperlink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Heading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CF5B3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F15B12D" wp14:editId="7582E3A2">
            <wp:extent cx="5061194" cy="4589145"/>
            <wp:effectExtent l="19050" t="19050" r="25400" b="20955"/>
            <wp:docPr id="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1194" cy="4589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66CF0247">
            <wp:extent cx="6546157" cy="2213886"/>
            <wp:effectExtent l="19050" t="19050" r="2667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7EA200F4">
            <wp:extent cx="6546157" cy="2718506"/>
            <wp:effectExtent l="19050" t="19050" r="2667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E95EF2">
      <w:pPr>
        <w:rPr>
          <w:lang w:val="en-GB"/>
        </w:rPr>
      </w:pPr>
      <w:r>
        <w:rPr>
          <w:noProof/>
        </w:rPr>
        <w:drawing>
          <wp:inline distT="0" distB="0" distL="0" distR="0" wp14:anchorId="120A0078" wp14:editId="6241CBCE">
            <wp:extent cx="6535420" cy="2597616"/>
            <wp:effectExtent l="19050" t="19050" r="1778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563596" cy="2608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ListParagraph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120C96B1">
            <wp:extent cx="6626225" cy="764540"/>
            <wp:effectExtent l="19050" t="19050" r="22225" b="165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ListParagraph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ListParagraph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2B46A18E">
            <wp:extent cx="6626225" cy="2063750"/>
            <wp:effectExtent l="19050" t="19050" r="22225" b="127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0F5BCF10">
            <wp:extent cx="6626225" cy="3757993"/>
            <wp:effectExtent l="19050" t="19050" r="22225" b="13970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479" cy="37677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E95EF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1122A1D9">
            <wp:extent cx="6535420" cy="2305222"/>
            <wp:effectExtent l="19050" t="19050" r="1778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546996" cy="230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2B27FCAA">
            <wp:extent cx="6546157" cy="2441246"/>
            <wp:effectExtent l="19050" t="19050" r="26670" b="16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4B12DB5B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</w:t>
      </w:r>
      <w:r w:rsidR="00D32419">
        <w:rPr>
          <w:lang w:val="en-GB"/>
        </w:rPr>
        <w:t>mongo</w:t>
      </w:r>
      <w:r w:rsidRPr="00822BFD">
        <w:rPr>
          <w:lang w:val="en-GB"/>
        </w:rPr>
        <w:t xml:space="preserve">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ListParagraph"/>
        <w:numPr>
          <w:ilvl w:val="0"/>
          <w:numId w:val="45"/>
        </w:numPr>
      </w:pPr>
      <w:r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ListParagraph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ListParagraph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lastRenderedPageBreak/>
        <w:drawing>
          <wp:inline distT="0" distB="0" distL="0" distR="0" wp14:anchorId="158DE534" wp14:editId="5166F2F1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Heading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proofErr w:type="gramStart"/>
      <w:r w:rsidR="00D05045" w:rsidRPr="005475B3">
        <w:rPr>
          <w:lang w:val="en-GB"/>
        </w:rPr>
        <w:t>In order to</w:t>
      </w:r>
      <w:proofErr w:type="gramEnd"/>
      <w:r w:rsidR="00D05045" w:rsidRPr="005475B3">
        <w:rPr>
          <w:lang w:val="en-GB"/>
        </w:rPr>
        <w:t xml:space="preserve">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Heading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CF5B36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57866953">
            <wp:extent cx="4688570" cy="5611008"/>
            <wp:effectExtent l="19050" t="19050" r="17145" b="27940"/>
            <wp:docPr id="12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570" cy="56110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Hyperlink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231F820F" w14:textId="5909FEF2" w:rsidR="008265FB" w:rsidRPr="008265FB" w:rsidRDefault="00D42E29" w:rsidP="00CF5B36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2A07B128" wp14:editId="5AB52B7A">
            <wp:extent cx="2962689" cy="4836423"/>
            <wp:effectExtent l="0" t="0" r="9525" b="2540"/>
            <wp:docPr id="10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3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D3FCF" w14:textId="44747982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  <w:r w:rsidR="00450A03">
        <w:rPr>
          <w:b/>
          <w:bCs/>
          <w:sz w:val="96"/>
          <w:szCs w:val="96"/>
          <w:lang w:val="en-GB"/>
        </w:rPr>
        <w:t xml:space="preserve"> </w:t>
      </w:r>
      <w:r w:rsidR="00450A03" w:rsidRPr="00450A0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96"/>
          <w:szCs w:val="96"/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E21825" w:rsidRPr="005475B3" w:rsidSect="004D58DD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63DAA" w14:textId="77777777" w:rsidR="00A41BA8" w:rsidRDefault="00A41BA8" w:rsidP="008068A2">
      <w:pPr>
        <w:spacing w:after="0" w:line="240" w:lineRule="auto"/>
      </w:pPr>
      <w:r>
        <w:separator/>
      </w:r>
    </w:p>
  </w:endnote>
  <w:endnote w:type="continuationSeparator" w:id="0">
    <w:p w14:paraId="07A6BCA9" w14:textId="77777777" w:rsidR="00A41BA8" w:rsidRDefault="00A41B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33057" w:rsidRPr="00933057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33057" w:rsidRPr="00933057">
                        <w:rPr>
                          <w:noProof/>
                          <w:sz w:val="18"/>
                          <w:szCs w:val="18"/>
                        </w:rPr>
                        <w:t>7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C1D8A" w14:textId="77777777" w:rsidR="00A41BA8" w:rsidRDefault="00A41BA8" w:rsidP="008068A2">
      <w:pPr>
        <w:spacing w:after="0" w:line="240" w:lineRule="auto"/>
      </w:pPr>
      <w:r>
        <w:separator/>
      </w:r>
    </w:p>
  </w:footnote>
  <w:footnote w:type="continuationSeparator" w:id="0">
    <w:p w14:paraId="195457A3" w14:textId="77777777" w:rsidR="00A41BA8" w:rsidRDefault="00A41B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7291296">
    <w:abstractNumId w:val="0"/>
  </w:num>
  <w:num w:numId="2" w16cid:durableId="1892881267">
    <w:abstractNumId w:val="44"/>
  </w:num>
  <w:num w:numId="3" w16cid:durableId="517351001">
    <w:abstractNumId w:val="9"/>
  </w:num>
  <w:num w:numId="4" w16cid:durableId="977029680">
    <w:abstractNumId w:val="29"/>
  </w:num>
  <w:num w:numId="5" w16cid:durableId="532766879">
    <w:abstractNumId w:val="30"/>
  </w:num>
  <w:num w:numId="6" w16cid:durableId="1077898924">
    <w:abstractNumId w:val="35"/>
  </w:num>
  <w:num w:numId="7" w16cid:durableId="856843260">
    <w:abstractNumId w:val="4"/>
  </w:num>
  <w:num w:numId="8" w16cid:durableId="2101246641">
    <w:abstractNumId w:val="8"/>
  </w:num>
  <w:num w:numId="9" w16cid:durableId="450129337">
    <w:abstractNumId w:val="27"/>
  </w:num>
  <w:num w:numId="10" w16cid:durableId="6978538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3350602">
    <w:abstractNumId w:val="5"/>
  </w:num>
  <w:num w:numId="12" w16cid:durableId="1060666949">
    <w:abstractNumId w:val="22"/>
  </w:num>
  <w:num w:numId="13" w16cid:durableId="233587156">
    <w:abstractNumId w:val="1"/>
  </w:num>
  <w:num w:numId="14" w16cid:durableId="31462577">
    <w:abstractNumId w:val="34"/>
  </w:num>
  <w:num w:numId="15" w16cid:durableId="2052458710">
    <w:abstractNumId w:val="10"/>
  </w:num>
  <w:num w:numId="16" w16cid:durableId="1097405240">
    <w:abstractNumId w:val="39"/>
  </w:num>
  <w:num w:numId="17" w16cid:durableId="1989552743">
    <w:abstractNumId w:val="28"/>
  </w:num>
  <w:num w:numId="18" w16cid:durableId="1612785968">
    <w:abstractNumId w:val="43"/>
  </w:num>
  <w:num w:numId="19" w16cid:durableId="1923179437">
    <w:abstractNumId w:val="36"/>
  </w:num>
  <w:num w:numId="20" w16cid:durableId="542333341">
    <w:abstractNumId w:val="21"/>
  </w:num>
  <w:num w:numId="21" w16cid:durableId="83763711">
    <w:abstractNumId w:val="33"/>
  </w:num>
  <w:num w:numId="22" w16cid:durableId="540945236">
    <w:abstractNumId w:val="12"/>
  </w:num>
  <w:num w:numId="23" w16cid:durableId="1554387954">
    <w:abstractNumId w:val="15"/>
  </w:num>
  <w:num w:numId="24" w16cid:durableId="633100409">
    <w:abstractNumId w:val="2"/>
  </w:num>
  <w:num w:numId="25" w16cid:durableId="5787531">
    <w:abstractNumId w:val="7"/>
  </w:num>
  <w:num w:numId="26" w16cid:durableId="667488862">
    <w:abstractNumId w:val="17"/>
  </w:num>
  <w:num w:numId="27" w16cid:durableId="638388161">
    <w:abstractNumId w:val="38"/>
  </w:num>
  <w:num w:numId="28" w16cid:durableId="700402246">
    <w:abstractNumId w:val="18"/>
  </w:num>
  <w:num w:numId="29" w16cid:durableId="758796717">
    <w:abstractNumId w:val="42"/>
  </w:num>
  <w:num w:numId="30" w16cid:durableId="542206446">
    <w:abstractNumId w:val="23"/>
  </w:num>
  <w:num w:numId="31" w16cid:durableId="1485701392">
    <w:abstractNumId w:val="11"/>
  </w:num>
  <w:num w:numId="32" w16cid:durableId="564528852">
    <w:abstractNumId w:val="37"/>
  </w:num>
  <w:num w:numId="33" w16cid:durableId="1132090849">
    <w:abstractNumId w:val="40"/>
  </w:num>
  <w:num w:numId="34" w16cid:durableId="1517306429">
    <w:abstractNumId w:val="26"/>
  </w:num>
  <w:num w:numId="35" w16cid:durableId="2006085412">
    <w:abstractNumId w:val="41"/>
  </w:num>
  <w:num w:numId="36" w16cid:durableId="191654844">
    <w:abstractNumId w:val="6"/>
  </w:num>
  <w:num w:numId="37" w16cid:durableId="1506821842">
    <w:abstractNumId w:val="24"/>
  </w:num>
  <w:num w:numId="38" w16cid:durableId="443886784">
    <w:abstractNumId w:val="14"/>
  </w:num>
  <w:num w:numId="39" w16cid:durableId="779377233">
    <w:abstractNumId w:val="31"/>
  </w:num>
  <w:num w:numId="40" w16cid:durableId="691031687">
    <w:abstractNumId w:val="20"/>
  </w:num>
  <w:num w:numId="41" w16cid:durableId="1034430284">
    <w:abstractNumId w:val="19"/>
  </w:num>
  <w:num w:numId="42" w16cid:durableId="211038281">
    <w:abstractNumId w:val="16"/>
  </w:num>
  <w:num w:numId="43" w16cid:durableId="1417094976">
    <w:abstractNumId w:val="25"/>
  </w:num>
  <w:num w:numId="44" w16cid:durableId="1770080369">
    <w:abstractNumId w:val="3"/>
  </w:num>
  <w:num w:numId="45" w16cid:durableId="157307701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3ED9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50A03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D58DD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C48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2784"/>
    <w:rsid w:val="00785258"/>
    <w:rsid w:val="00791F02"/>
    <w:rsid w:val="0079324A"/>
    <w:rsid w:val="00794EEE"/>
    <w:rsid w:val="007A1152"/>
    <w:rsid w:val="007A635E"/>
    <w:rsid w:val="007B0F37"/>
    <w:rsid w:val="007B3686"/>
    <w:rsid w:val="007C1278"/>
    <w:rsid w:val="007C2A1E"/>
    <w:rsid w:val="007C2C37"/>
    <w:rsid w:val="007C3E81"/>
    <w:rsid w:val="007C42AC"/>
    <w:rsid w:val="007D453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14E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0708B"/>
    <w:rsid w:val="00A217B0"/>
    <w:rsid w:val="00A35790"/>
    <w:rsid w:val="00A4113B"/>
    <w:rsid w:val="00A41BA8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57EE1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1C45"/>
    <w:rsid w:val="00C53F37"/>
    <w:rsid w:val="00C5499A"/>
    <w:rsid w:val="00C62A0F"/>
    <w:rsid w:val="00C82862"/>
    <w:rsid w:val="00C84E4D"/>
    <w:rsid w:val="00C85A53"/>
    <w:rsid w:val="00CA023B"/>
    <w:rsid w:val="00CA2FD0"/>
    <w:rsid w:val="00CB626D"/>
    <w:rsid w:val="00CD5181"/>
    <w:rsid w:val="00CD7485"/>
    <w:rsid w:val="00CE2360"/>
    <w:rsid w:val="00CE236C"/>
    <w:rsid w:val="00CF0047"/>
    <w:rsid w:val="00CF5B36"/>
    <w:rsid w:val="00D003CE"/>
    <w:rsid w:val="00D05045"/>
    <w:rsid w:val="00D146D7"/>
    <w:rsid w:val="00D22895"/>
    <w:rsid w:val="00D32419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95EF2"/>
    <w:rsid w:val="00EA1019"/>
    <w:rsid w:val="00EA3B29"/>
    <w:rsid w:val="00EB1D68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766C5"/>
    <w:rsid w:val="00F832F2"/>
    <w:rsid w:val="00F96D0D"/>
    <w:rsid w:val="00F976AD"/>
    <w:rsid w:val="00FA6461"/>
    <w:rsid w:val="00FC18ED"/>
    <w:rsid w:val="00FE0062"/>
    <w:rsid w:val="00FE038F"/>
    <w:rsid w:val="00FE6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2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956/angular-june-2025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8</Pages>
  <Words>502</Words>
  <Characters>2864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nkov, Plamen (P.P.)</cp:lastModifiedBy>
  <cp:revision>15</cp:revision>
  <cp:lastPrinted>2023-05-30T09:01:00Z</cp:lastPrinted>
  <dcterms:created xsi:type="dcterms:W3CDTF">2022-03-15T20:04:00Z</dcterms:created>
  <dcterms:modified xsi:type="dcterms:W3CDTF">2025-07-12T10:33:00Z</dcterms:modified>
  <cp:category>computer programming;programming;software development;software engineering</cp:category>
</cp:coreProperties>
</file>